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right"/>
        <w:shd w:val="clear" w:color="auto" w:fill="000000" w:themeFill="text1"/>
        <w:tblLook w:val="04A0" w:firstRow="1" w:lastRow="0" w:firstColumn="1" w:lastColumn="0" w:noHBand="0" w:noVBand="1"/>
      </w:tblPr>
      <w:tblGrid>
        <w:gridCol w:w="1269"/>
      </w:tblGrid>
      <w:tr w:rsidR="00BA7564" w:rsidRPr="00C23410" w14:paraId="5774451A" w14:textId="77777777" w:rsidTr="0036747D">
        <w:trPr>
          <w:trHeight w:val="534"/>
          <w:jc w:val="right"/>
        </w:trPr>
        <w:tc>
          <w:tcPr>
            <w:tcW w:w="1269" w:type="dxa"/>
            <w:shd w:val="clear" w:color="auto" w:fill="000000" w:themeFill="text1"/>
          </w:tcPr>
          <w:p w14:paraId="11071318" w14:textId="627359B7" w:rsidR="00BA7564" w:rsidRPr="00C23410" w:rsidRDefault="00D353E7" w:rsidP="0036747D">
            <w:pPr>
              <w:spacing w:before="100"/>
              <w:jc w:val="center"/>
              <w:rPr>
                <w:rFonts w:ascii="Gotham HTF" w:hAnsi="Gotham HTF"/>
                <w:color w:val="FFFFFF" w:themeColor="background1"/>
                <w:sz w:val="24"/>
                <w:szCs w:val="24"/>
              </w:rPr>
            </w:pPr>
            <w:r>
              <w:rPr>
                <w:rFonts w:ascii="Gotham HTF" w:hAnsi="Gotham HTF"/>
                <w:color w:val="FFFFFF" w:themeColor="background1"/>
                <w:sz w:val="24"/>
                <w:szCs w:val="24"/>
              </w:rPr>
              <w:t>WRITING</w:t>
            </w:r>
          </w:p>
        </w:tc>
      </w:tr>
    </w:tbl>
    <w:p w14:paraId="228BD7EE" w14:textId="77777777" w:rsidR="00BA7564" w:rsidRPr="00A4690F" w:rsidRDefault="00BA7564" w:rsidP="00BA7564">
      <w:pPr>
        <w:pBdr>
          <w:bottom w:val="single" w:sz="12" w:space="1" w:color="auto"/>
        </w:pBdr>
        <w:rPr>
          <w:rFonts w:ascii="Adobe Garamond Pro" w:hAnsi="Adobe Garamond Pro"/>
          <w:sz w:val="40"/>
          <w:szCs w:val="40"/>
        </w:rPr>
      </w:pPr>
    </w:p>
    <w:p w14:paraId="69E784FF" w14:textId="6B6B6805" w:rsidR="00B76517" w:rsidRPr="00C23410" w:rsidRDefault="00473748" w:rsidP="00FC45D7">
      <w:pPr>
        <w:pBdr>
          <w:bottom w:val="single" w:sz="12" w:space="1" w:color="auto"/>
        </w:pBdr>
        <w:rPr>
          <w:rFonts w:ascii="Adobe Garamond Pro" w:hAnsi="Adobe Garamond Pro"/>
          <w:sz w:val="56"/>
          <w:szCs w:val="56"/>
        </w:rPr>
      </w:pPr>
      <w:r>
        <w:rPr>
          <w:rFonts w:ascii="Adobe Garamond Pro" w:hAnsi="Adobe Garamond Pro"/>
          <w:sz w:val="56"/>
          <w:szCs w:val="56"/>
        </w:rPr>
        <w:t>Untitled</w:t>
      </w:r>
    </w:p>
    <w:p w14:paraId="71E62C09" w14:textId="7937E63E" w:rsidR="00FC45D7" w:rsidRPr="00C23410" w:rsidRDefault="00473748" w:rsidP="00A4690F">
      <w:pPr>
        <w:spacing w:after="600"/>
        <w:rPr>
          <w:rFonts w:ascii="Adobe Garamond Pro" w:hAnsi="Adobe Garamond Pro"/>
          <w:sz w:val="36"/>
          <w:szCs w:val="36"/>
        </w:rPr>
      </w:pPr>
      <w:r>
        <w:rPr>
          <w:rFonts w:ascii="Adobe Garamond Pro" w:hAnsi="Adobe Garamond Pro"/>
          <w:sz w:val="36"/>
          <w:szCs w:val="36"/>
        </w:rPr>
        <w:t>Sweet</w:t>
      </w:r>
    </w:p>
    <w:p w14:paraId="2B0FED43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bookmarkStart w:id="0" w:name="_GoBack"/>
      <w:bookmarkEnd w:id="0"/>
      <w:r w:rsidRPr="00473748">
        <w:rPr>
          <w:rFonts w:ascii="Adobe Garamond Pro" w:hAnsi="Adobe Garamond Pro" w:cs="Times New Roman"/>
          <w:sz w:val="24"/>
          <w:szCs w:val="24"/>
        </w:rPr>
        <w:t>It was raining heavily when I got home.</w:t>
      </w:r>
    </w:p>
    <w:p w14:paraId="1D0DE2BB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>*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squeeeeeekkkkk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>* that's my shoe filled with water. I' m literally soaking wet but the raindrops that kisses my skin felt good. It felt real again. Again.</w:t>
      </w:r>
    </w:p>
    <w:p w14:paraId="38BFED09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 xml:space="preserve">It had been silent 6 years ignoring what happened that summer. 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Again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I was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draged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me in a room full of old cabinets that gives me the creep. 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Again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I was all alone. I regret that day, spitting those words coming from my mouth "Ma,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i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will stay with Papa," and 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shit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happens after.</w:t>
      </w:r>
    </w:p>
    <w:p w14:paraId="35F54896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 xml:space="preserve">One morning, he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smiked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at me and wants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ti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tao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my head for a job well done because 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I  able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to maintain my colors in academic inline. But instead of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recieving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that tap to cheer my messed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uo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inner self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i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didn't. I turn my way in my most not awkward way I act to wash the empty plates and untouched glasses I smiled back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akwardly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. I know how hard it is for him to see how I avoid his gaze. I just </w:t>
      </w:r>
      <w:proofErr w:type="spellStart"/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cant</w:t>
      </w:r>
      <w:proofErr w:type="spellEnd"/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stand how this woman keep her eyes on me. It was pinned on me whenever he was around.</w:t>
      </w:r>
    </w:p>
    <w:p w14:paraId="1DEE85ED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 xml:space="preserve">"Do not come home today we are on a fight" as of it was my fault?  I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reallh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can't get it. I see how much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theh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love each other but the love that she is doubting is beyond natural phenomena it was just always relevant with what she saw on TV and other media platforms. I took a nice leap and turn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baack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my way and tries to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hav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contact a friend that will help me to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runaway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from this place full of doubts and accusations.</w:t>
      </w:r>
    </w:p>
    <w:p w14:paraId="629489FF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>"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take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off your short I want to check it"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i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spread the branches and it was hit by sunlight and reveal </w:t>
      </w:r>
      <w:proofErr w:type="spellStart"/>
      <w:r w:rsidRPr="00473748">
        <w:rPr>
          <w:rFonts w:ascii="Adobe Garamond Pro" w:hAnsi="Adobe Garamond Pro" w:cs="Times New Roman"/>
          <w:sz w:val="24"/>
          <w:szCs w:val="24"/>
        </w:rPr>
        <w:t>igs</w:t>
      </w:r>
      <w:proofErr w:type="spellEnd"/>
      <w:r w:rsidRPr="00473748">
        <w:rPr>
          <w:rFonts w:ascii="Adobe Garamond Pro" w:hAnsi="Adobe Garamond Pro" w:cs="Times New Roman"/>
          <w:sz w:val="24"/>
          <w:szCs w:val="24"/>
        </w:rPr>
        <w:t xml:space="preserve"> self "still sealed" and that gave her the satisfaction of the truth that I'm still sealed and not been touched.</w:t>
      </w:r>
    </w:p>
    <w:p w14:paraId="777EDE9D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 xml:space="preserve">She made this fake reality from her head and been accusing 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for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having a relationship with my father. She's been pointing this from me for 6years and still counting. I decided to 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left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 xml:space="preserve"> home since she can't sent me school anymore and look for a part time job and provide for myself.</w:t>
      </w:r>
    </w:p>
    <w:p w14:paraId="592F2B37" w14:textId="77777777" w:rsidR="00473748" w:rsidRPr="00473748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 xml:space="preserve">"Did he texted you secretly??" although I'm miles away from home she still thinks that I am the other woman my dad </w:t>
      </w:r>
      <w:proofErr w:type="gramStart"/>
      <w:r w:rsidRPr="00473748">
        <w:rPr>
          <w:rFonts w:ascii="Adobe Garamond Pro" w:hAnsi="Adobe Garamond Pro" w:cs="Times New Roman"/>
          <w:sz w:val="24"/>
          <w:szCs w:val="24"/>
        </w:rPr>
        <w:t>have</w:t>
      </w:r>
      <w:proofErr w:type="gramEnd"/>
      <w:r w:rsidRPr="00473748">
        <w:rPr>
          <w:rFonts w:ascii="Adobe Garamond Pro" w:hAnsi="Adobe Garamond Pro" w:cs="Times New Roman"/>
          <w:sz w:val="24"/>
          <w:szCs w:val="24"/>
        </w:rPr>
        <w:t>.  My father did have an affair after they decided to break apart.  And she still thinks I am that other "girl" she was insecure about.</w:t>
      </w:r>
    </w:p>
    <w:p w14:paraId="36EDB394" w14:textId="128266D4" w:rsidR="00A102E3" w:rsidRPr="00A102E3" w:rsidRDefault="00473748" w:rsidP="00473748">
      <w:pPr>
        <w:jc w:val="both"/>
        <w:rPr>
          <w:rFonts w:ascii="Adobe Garamond Pro" w:hAnsi="Adobe Garamond Pro" w:cs="Times New Roman"/>
          <w:sz w:val="24"/>
          <w:szCs w:val="24"/>
        </w:rPr>
      </w:pPr>
      <w:r w:rsidRPr="00473748">
        <w:rPr>
          <w:rFonts w:ascii="Adobe Garamond Pro" w:hAnsi="Adobe Garamond Pro" w:cs="Times New Roman"/>
          <w:sz w:val="24"/>
          <w:szCs w:val="24"/>
        </w:rPr>
        <w:t xml:space="preserve">I literally can't digest the fact that she is doing this to me, because she was my, mother. </w:t>
      </w:r>
    </w:p>
    <w:sectPr w:rsidR="00A102E3" w:rsidRPr="00A102E3" w:rsidSect="00130DC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478A"/>
    <w:multiLevelType w:val="hybridMultilevel"/>
    <w:tmpl w:val="1E82ABA4"/>
    <w:lvl w:ilvl="0" w:tplc="AA3C3D0A">
      <w:numFmt w:val="bullet"/>
      <w:lvlText w:val="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DUztDAwN7M0MTBU0lEKTi0uzszPAykwrAUAayp9eiwAAAA="/>
  </w:docVars>
  <w:rsids>
    <w:rsidRoot w:val="00123F3A"/>
    <w:rsid w:val="000A6F9A"/>
    <w:rsid w:val="00123F3A"/>
    <w:rsid w:val="00130DC6"/>
    <w:rsid w:val="001F13D5"/>
    <w:rsid w:val="004156AA"/>
    <w:rsid w:val="00473748"/>
    <w:rsid w:val="00723DEE"/>
    <w:rsid w:val="008173E5"/>
    <w:rsid w:val="008867D6"/>
    <w:rsid w:val="008A2A39"/>
    <w:rsid w:val="008E6542"/>
    <w:rsid w:val="009C2F0D"/>
    <w:rsid w:val="00A102E3"/>
    <w:rsid w:val="00A4690F"/>
    <w:rsid w:val="00AC614E"/>
    <w:rsid w:val="00B76517"/>
    <w:rsid w:val="00B933C3"/>
    <w:rsid w:val="00BA7564"/>
    <w:rsid w:val="00D353E7"/>
    <w:rsid w:val="00FC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3846"/>
  <w15:docId w15:val="{148708C3-5D1F-4BA9-9F4E-7B9E64131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F3A"/>
    <w:pPr>
      <w:ind w:left="720"/>
      <w:contextualSpacing/>
    </w:pPr>
  </w:style>
  <w:style w:type="table" w:styleId="TableGrid">
    <w:name w:val="Table Grid"/>
    <w:basedOn w:val="TableNormal"/>
    <w:uiPriority w:val="39"/>
    <w:rsid w:val="00FC45D7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ristine Chan</cp:lastModifiedBy>
  <cp:revision>2</cp:revision>
  <cp:lastPrinted>2019-09-25T23:37:00Z</cp:lastPrinted>
  <dcterms:created xsi:type="dcterms:W3CDTF">2021-09-27T03:42:00Z</dcterms:created>
  <dcterms:modified xsi:type="dcterms:W3CDTF">2021-09-27T03:42:00Z</dcterms:modified>
</cp:coreProperties>
</file>